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C2757A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15CA776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60490C">
        <w:t>Domain-Specific Languag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14A0E322" w:rsidR="00CB25E9" w:rsidRDefault="0060490C" w:rsidP="0082223F">
      <w:pPr>
        <w:jc w:val="center"/>
      </w:pPr>
      <w:r>
        <w:t>May 30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266DDA7" w:rsidR="0082223F" w:rsidRDefault="0060490C" w:rsidP="005B7079">
      <w:pPr>
        <w:pStyle w:val="Heading1"/>
      </w:pPr>
      <w:r>
        <w:lastRenderedPageBreak/>
        <w:t>Domain-Specific Languages</w:t>
      </w:r>
    </w:p>
    <w:p w14:paraId="16E60723" w14:textId="3F50F376" w:rsidR="0060490C" w:rsidRDefault="0060490C" w:rsidP="0060490C">
      <w:r>
        <w:tab/>
        <w:t>Domain-Specific Languages (DSL) enable business professions to describe their rules and policies succinctly.  This capability reduces the barrier to automation, promotes cross-</w:t>
      </w:r>
      <w:r w:rsidRPr="0060490C">
        <w:t>disciplinary</w:t>
      </w:r>
      <w:r w:rsidRPr="0060490C">
        <w:t xml:space="preserve"> </w:t>
      </w:r>
      <w:r>
        <w:t xml:space="preserve">collaboration, and </w:t>
      </w:r>
      <w:proofErr w:type="spellStart"/>
      <w:r>
        <w:t>modulizes</w:t>
      </w:r>
      <w:proofErr w:type="spellEnd"/>
      <w:r>
        <w:t xml:space="preserve"> complex systems.  For instance, financial trading applications contain an execution engine and various investment strategies.  These different components require unique professional </w:t>
      </w:r>
      <w:r w:rsidR="003E1201">
        <w:t>expertise</w:t>
      </w:r>
      <w:r>
        <w:t xml:space="preserve">, making it challenging to have one person build both.  Instead, the engineering team can standardize the </w:t>
      </w:r>
      <w:r w:rsidR="003E1201">
        <w:t xml:space="preserve">problem’s </w:t>
      </w:r>
      <w:r>
        <w:t xml:space="preserve">shared vocabulary into </w:t>
      </w:r>
      <w:r w:rsidR="003A3AB6">
        <w:t xml:space="preserve">external files that drive the </w:t>
      </w:r>
      <w:r>
        <w:t>trading engine.</w:t>
      </w:r>
      <w:r w:rsidR="003A3AB6">
        <w:t xml:space="preserve">  Afterward, domain experts can contribute to</w:t>
      </w:r>
      <w:r w:rsidR="003E1201">
        <w:t xml:space="preserve"> those files (scripts) and audit the accuracy of the trading algorithm</w:t>
      </w:r>
      <w:r w:rsidR="003A3AB6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510"/>
        <w:gridCol w:w="3685"/>
      </w:tblGrid>
      <w:tr w:rsidR="00DA63B4" w14:paraId="0CD64237" w14:textId="77777777" w:rsidTr="00DA63B4">
        <w:tc>
          <w:tcPr>
            <w:tcW w:w="2155" w:type="dxa"/>
          </w:tcPr>
          <w:p w14:paraId="6D892FCD" w14:textId="77777777" w:rsidR="00DA63B4" w:rsidRDefault="00DA63B4" w:rsidP="0060490C"/>
        </w:tc>
        <w:tc>
          <w:tcPr>
            <w:tcW w:w="3510" w:type="dxa"/>
          </w:tcPr>
          <w:p w14:paraId="42FBBB91" w14:textId="52B9B4B1" w:rsidR="00DA63B4" w:rsidRDefault="00DA63B4" w:rsidP="0060490C">
            <w:r>
              <w:t>IRON (2020)</w:t>
            </w:r>
          </w:p>
        </w:tc>
        <w:tc>
          <w:tcPr>
            <w:tcW w:w="3685" w:type="dxa"/>
          </w:tcPr>
          <w:p w14:paraId="4E577953" w14:textId="186DA061" w:rsidR="00DA63B4" w:rsidRDefault="00DA63B4" w:rsidP="0060490C">
            <w:r>
              <w:t>Air Traffic (2021)</w:t>
            </w:r>
          </w:p>
        </w:tc>
      </w:tr>
      <w:tr w:rsidR="00DA63B4" w14:paraId="1A5A1AEF" w14:textId="77777777" w:rsidTr="00DA63B4">
        <w:tc>
          <w:tcPr>
            <w:tcW w:w="2155" w:type="dxa"/>
          </w:tcPr>
          <w:p w14:paraId="12B70263" w14:textId="041B9ED0" w:rsidR="00DA63B4" w:rsidRDefault="00DA63B4" w:rsidP="0060490C">
            <w:r>
              <w:t>Business Problem</w:t>
            </w:r>
          </w:p>
        </w:tc>
        <w:tc>
          <w:tcPr>
            <w:tcW w:w="3510" w:type="dxa"/>
          </w:tcPr>
          <w:p w14:paraId="11E3519B" w14:textId="04108B2A" w:rsidR="00DA63B4" w:rsidRDefault="00DA63B4" w:rsidP="0060490C">
            <w:r>
              <w:t xml:space="preserve">Integrating event-driven embedded system </w:t>
            </w:r>
          </w:p>
        </w:tc>
        <w:tc>
          <w:tcPr>
            <w:tcW w:w="3685" w:type="dxa"/>
          </w:tcPr>
          <w:p w14:paraId="58BE5F47" w14:textId="3D3C5A01" w:rsidR="00DA63B4" w:rsidRDefault="00DA63B4" w:rsidP="0060490C">
            <w:r>
              <w:t>Validating air traffic control protocols</w:t>
            </w:r>
          </w:p>
        </w:tc>
      </w:tr>
      <w:tr w:rsidR="00DA63B4" w14:paraId="05D74B7A" w14:textId="77777777" w:rsidTr="00DA63B4">
        <w:tc>
          <w:tcPr>
            <w:tcW w:w="2155" w:type="dxa"/>
          </w:tcPr>
          <w:p w14:paraId="0DC80B22" w14:textId="5E199584" w:rsidR="00DA63B4" w:rsidRDefault="00DA63B4" w:rsidP="0060490C">
            <w:r>
              <w:t>Why DSL</w:t>
            </w:r>
          </w:p>
        </w:tc>
        <w:tc>
          <w:tcPr>
            <w:tcW w:w="3510" w:type="dxa"/>
          </w:tcPr>
          <w:p w14:paraId="4E5FD5B1" w14:textId="674E19F0" w:rsidR="00DA63B4" w:rsidRDefault="00DA63B4" w:rsidP="0060490C">
            <w:r>
              <w:t>Need abstraction layer for heterogeneous topologies</w:t>
            </w:r>
          </w:p>
        </w:tc>
        <w:tc>
          <w:tcPr>
            <w:tcW w:w="3685" w:type="dxa"/>
          </w:tcPr>
          <w:p w14:paraId="4D95C5EF" w14:textId="77CFF338" w:rsidR="00DA63B4" w:rsidRDefault="00DA63B4" w:rsidP="0060490C">
            <w:r>
              <w:t>Test cases have 235 parameters on average (e.g., 4-D space)</w:t>
            </w:r>
          </w:p>
        </w:tc>
      </w:tr>
      <w:tr w:rsidR="00DA63B4" w14:paraId="2EDEED59" w14:textId="77777777" w:rsidTr="00DA63B4">
        <w:tc>
          <w:tcPr>
            <w:tcW w:w="2155" w:type="dxa"/>
          </w:tcPr>
          <w:p w14:paraId="2F773F25" w14:textId="008D9DFA" w:rsidR="00DA63B4" w:rsidRDefault="00DA63B4" w:rsidP="0060490C">
            <w:r>
              <w:t>Artifacts</w:t>
            </w:r>
          </w:p>
        </w:tc>
        <w:tc>
          <w:tcPr>
            <w:tcW w:w="3510" w:type="dxa"/>
          </w:tcPr>
          <w:p w14:paraId="0B4557B4" w14:textId="77777777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 xml:space="preserve">LUA Interpreter </w:t>
            </w:r>
          </w:p>
          <w:p w14:paraId="0FBA2A5E" w14:textId="0A51A778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Verifiable call graph</w:t>
            </w:r>
          </w:p>
          <w:p w14:paraId="0CBE2E49" w14:textId="45DB3525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ECA design pattern</w:t>
            </w:r>
          </w:p>
        </w:tc>
        <w:tc>
          <w:tcPr>
            <w:tcW w:w="3685" w:type="dxa"/>
          </w:tcPr>
          <w:p w14:paraId="57C93917" w14:textId="2F4C6694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Compiles to AIS/ADS-B</w:t>
            </w:r>
          </w:p>
          <w:p w14:paraId="770250B3" w14:textId="62D90A5B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Adapter for FDI-Test Framework</w:t>
            </w:r>
          </w:p>
        </w:tc>
      </w:tr>
      <w:tr w:rsidR="00DA63B4" w14:paraId="2402C216" w14:textId="77777777" w:rsidTr="00DA63B4">
        <w:tc>
          <w:tcPr>
            <w:tcW w:w="2155" w:type="dxa"/>
          </w:tcPr>
          <w:p w14:paraId="39442ECC" w14:textId="41E1AE27" w:rsidR="00DA63B4" w:rsidRDefault="00DA63B4" w:rsidP="0060490C">
            <w:r>
              <w:t>Measuring Effectiveness</w:t>
            </w:r>
          </w:p>
        </w:tc>
        <w:tc>
          <w:tcPr>
            <w:tcW w:w="3510" w:type="dxa"/>
          </w:tcPr>
          <w:p w14:paraId="44C21A2B" w14:textId="12A934A4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Abstract analysis (set theory)</w:t>
            </w:r>
          </w:p>
          <w:p w14:paraId="07C41C2F" w14:textId="0F6B99F3" w:rsidR="00DA63B4" w:rsidRDefault="00DA63B4" w:rsidP="00DA63B4">
            <w:pPr>
              <w:pStyle w:val="ListParagraph"/>
              <w:ind w:left="360"/>
            </w:pPr>
          </w:p>
        </w:tc>
        <w:tc>
          <w:tcPr>
            <w:tcW w:w="3685" w:type="dxa"/>
          </w:tcPr>
          <w:p w14:paraId="0979E2E9" w14:textId="0D11718C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11196 unique test cases</w:t>
            </w:r>
          </w:p>
        </w:tc>
      </w:tr>
      <w:tr w:rsidR="00DA63B4" w14:paraId="0B90FD16" w14:textId="77777777" w:rsidTr="00DA63B4">
        <w:tc>
          <w:tcPr>
            <w:tcW w:w="2155" w:type="dxa"/>
          </w:tcPr>
          <w:p w14:paraId="18DC9DBC" w14:textId="02AFE0E0" w:rsidR="00DA63B4" w:rsidRDefault="00DA63B4" w:rsidP="0060490C">
            <w:r>
              <w:t>Language Extensions</w:t>
            </w:r>
          </w:p>
        </w:tc>
        <w:tc>
          <w:tcPr>
            <w:tcW w:w="3510" w:type="dxa"/>
          </w:tcPr>
          <w:p w14:paraId="629C03AC" w14:textId="4F6BD54E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ECA is standard within cloud computing</w:t>
            </w:r>
          </w:p>
        </w:tc>
        <w:tc>
          <w:tcPr>
            <w:tcW w:w="3685" w:type="dxa"/>
          </w:tcPr>
          <w:p w14:paraId="1645B72D" w14:textId="4C7DC31A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</w:p>
        </w:tc>
      </w:tr>
      <w:tr w:rsidR="00DA2178" w14:paraId="1CDD3198" w14:textId="77777777" w:rsidTr="00DA63B4">
        <w:tc>
          <w:tcPr>
            <w:tcW w:w="2155" w:type="dxa"/>
          </w:tcPr>
          <w:p w14:paraId="07B33D7F" w14:textId="4F24D3BC" w:rsidR="00DA2178" w:rsidRDefault="00DA2178" w:rsidP="0060490C">
            <w:r>
              <w:t>Measuring Extensions</w:t>
            </w:r>
          </w:p>
        </w:tc>
        <w:tc>
          <w:tcPr>
            <w:tcW w:w="3510" w:type="dxa"/>
          </w:tcPr>
          <w:p w14:paraId="024AF780" w14:textId="77777777" w:rsidR="00DA2178" w:rsidRDefault="00DA2178" w:rsidP="00DA63B4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3685" w:type="dxa"/>
          </w:tcPr>
          <w:p w14:paraId="11058C1F" w14:textId="77777777" w:rsidR="00DA2178" w:rsidRDefault="00DA2178" w:rsidP="00DA63B4">
            <w:pPr>
              <w:pStyle w:val="ListParagraph"/>
              <w:numPr>
                <w:ilvl w:val="0"/>
                <w:numId w:val="1"/>
              </w:numPr>
            </w:pPr>
          </w:p>
        </w:tc>
      </w:tr>
    </w:tbl>
    <w:p w14:paraId="1F98BED0" w14:textId="1873D6A9" w:rsidR="003E1201" w:rsidRDefault="003E1201" w:rsidP="0060490C"/>
    <w:p w14:paraId="708562B4" w14:textId="5E03CA9D" w:rsidR="003E1201" w:rsidRDefault="003E1201" w:rsidP="0060490C">
      <w:r>
        <w:tab/>
      </w:r>
    </w:p>
    <w:p w14:paraId="5A439A43" w14:textId="77777777" w:rsidR="003A3AB6" w:rsidRDefault="003A3AB6" w:rsidP="0060490C"/>
    <w:sectPr w:rsidR="003A3AB6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92875" w14:textId="77777777" w:rsidR="00C2757A" w:rsidRDefault="00C2757A" w:rsidP="0082223F">
      <w:pPr>
        <w:spacing w:line="240" w:lineRule="auto"/>
      </w:pPr>
      <w:r>
        <w:separator/>
      </w:r>
    </w:p>
  </w:endnote>
  <w:endnote w:type="continuationSeparator" w:id="0">
    <w:p w14:paraId="7B989092" w14:textId="77777777" w:rsidR="00C2757A" w:rsidRDefault="00C2757A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51D1D" w14:textId="77777777" w:rsidR="00C2757A" w:rsidRDefault="00C2757A" w:rsidP="0082223F">
      <w:pPr>
        <w:spacing w:line="240" w:lineRule="auto"/>
      </w:pPr>
      <w:r>
        <w:separator/>
      </w:r>
    </w:p>
  </w:footnote>
  <w:footnote w:type="continuationSeparator" w:id="0">
    <w:p w14:paraId="222049D4" w14:textId="77777777" w:rsidR="00C2757A" w:rsidRDefault="00C2757A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930DC0"/>
    <w:multiLevelType w:val="hybridMultilevel"/>
    <w:tmpl w:val="5A587068"/>
    <w:lvl w:ilvl="0" w:tplc="6A522D4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A3AB6"/>
    <w:rsid w:val="003E1201"/>
    <w:rsid w:val="003F4714"/>
    <w:rsid w:val="00401D65"/>
    <w:rsid w:val="004223E8"/>
    <w:rsid w:val="00424108"/>
    <w:rsid w:val="004A784B"/>
    <w:rsid w:val="005B7079"/>
    <w:rsid w:val="005C39BA"/>
    <w:rsid w:val="0060490C"/>
    <w:rsid w:val="006D793E"/>
    <w:rsid w:val="0073677D"/>
    <w:rsid w:val="0082223F"/>
    <w:rsid w:val="00877007"/>
    <w:rsid w:val="008B5129"/>
    <w:rsid w:val="009A757D"/>
    <w:rsid w:val="00A423F8"/>
    <w:rsid w:val="00B13ADF"/>
    <w:rsid w:val="00B83595"/>
    <w:rsid w:val="00C2757A"/>
    <w:rsid w:val="00C54DC8"/>
    <w:rsid w:val="00C73692"/>
    <w:rsid w:val="00C93BB7"/>
    <w:rsid w:val="00CB25E9"/>
    <w:rsid w:val="00D0165E"/>
    <w:rsid w:val="00D75C7B"/>
    <w:rsid w:val="00D85C7B"/>
    <w:rsid w:val="00DA2178"/>
    <w:rsid w:val="00DA63B4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DA63B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63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9</TotalTime>
  <Pages>2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2</cp:revision>
  <dcterms:created xsi:type="dcterms:W3CDTF">2019-05-19T17:38:00Z</dcterms:created>
  <dcterms:modified xsi:type="dcterms:W3CDTF">2021-05-28T21:03:00Z</dcterms:modified>
</cp:coreProperties>
</file>